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่างพระราชบัญญัติมาตรการ ของฝ่ายบริหารในการป้องกันและปราบปรามการทุจริตฉบับที่ พ.ศ. ที่คณะกรรมาธิการร่วมกันพิจารณาเสร็จแล้ว พระราชบัญญัติสถาบันวิจัยวิทยาศาสตร์และเทคโนโลยีแห่งประเทศไทย ที่ พศ. ที่คณะกรรมาธิการวิสามัญพิจารณาเสร็จแล้ว พร้อมกับจะมีกระทู้ถามจำนวน 13 กระทู้เลยทีเดียวนะครับ แบบที่วันถัดไปก็คือ 29 ตุลาคม มีการตั้งคณะกรรมาธิการวิสามัญก็ไปทำหน้าที่ตรวจสอบประวัติความประพฤติ และพฤติกรรมทางจริยธรรมของบุคคล ผู้ได้รับการเสนอชื่อให้ดำรงตำแหน่ง กรรมการป้องกันและปราบปรามการทุจริตแห่งชาติ หรือว่า ป.ป.ช แทนตำแหน่งที่ว่างลง 1 ตำแหน่งนะครับ ก่อนที่จะมีการสรุปผลการดำเนินงานด้านนิติบัญญัติในช่วงของสมัยประชุมนี้ ที่จะสิ้นสุดลงในวันที่ 30 ตุลาคม 2567 กันด้วยครับ คุณผู้ชมครับ ย้อนกลับไปเมื่อต้นเดือนที่ผ่านมา ได้เกิดเหตุโศกนาฏกรรมทางรถบัสพื้นที่บริเวณถนนวิภาวดีรังสิต ถ้าเกิดเรายังจำเหตุการณ์วันนั้นได้ ทำให้มีผู้เสียชีวิตประมาณ 23 รายการ ก็คือเด็กแล้วก็คุณครูที่มาคณะศึกษาที่จังหวัดอยุธยา กำลังจะมุ่งหน้าเข้าสู่พื้นที่กรุงเทพมหานคร ครูและนักเรียนในครั้งนั้นนะครับ มาจากจังหวัดอุทัยธานี โรงเรียนวัดเขาพระยาสังฆาราม เรื่องนี้เองครับ ความทรงจำก็ยังมีการพูดคุยกันอยู่ในด้านของคณะกรรมาธิการ ตามบริหารงบประมาณของวุฒิสภา ก็มีการลงพื้นที่กันไปนะครับ พบกับหน่วยงานราชการ แล้วก็หน่วยงานต่าง ๆ ที่จังหวัดอุทัยธานีได้เลยครับ เพื่อที่จะไปติดตามความคืบหน้าในการช่วยเหลือเหตุรถบัสทัศนศึกษาเกิดเพลิงไหม้นะครับ คณะกรรมาธิการติดตามการบริหารงบประมาณวุฒิสภานำโดยคุณอลงกต ประธานคณะกรรมาธิการพร้อมคณะกรรมาธิการ ได้มีการเดินทางไปร่วมประชุมหารือกับตรวจราชการและหน่วยงานที่เกี่ยวข้องพร้อมด้วยตัวแทนครอบครัวของผู้ที่ได้รับผลกระทบจากกรณีรถบัสทัศนศึกษาของโรงเรียนวัดเขาพระยาสังฆาราม ประสบอุบัติเหตุ โดยคณะกรรมาธิการได้รับการตอบรับนะครับต้อนรับนะครับ จากคุณวิฑูรย์ สิรินุกุล รองผู้ว่าราชการจังหวัดอุทัยธานี คุณเกรียงศักดิ์ มิตรประกอบโชคไ ปอำเภอลานสกา อันนี้จากการรับฟังข้อมูลและแลกเปลี่ยนความคิดเห็นดังกล่าวแล้วนะครับ ได้ขอให้ทุกหน่วยงานที่เกี่ยวข้องการช่วยเหลือเยียวยาผู้ประสบภัยผู้บาดเจ็บและผู้เสียชีวิต โดยเร่งด่วนอย่างต่อเนื่องนะครับ รวมถึงการคุ้มครองสิทธิประโยชน์ที่จะได้รับจากกรณีเด็กที่เสียชีวิต ควรพิจารณาให้กับผู้ที่ได้เลี้ยงดูเด็กอย่างแท้จริง และให้ความช่วยเหลือประชาชนกรณีดังกล่าว ในการดำเนินคดีทั้งทางแพ่งและอาญาต่อผู้กระทำผิดที่เกี่ยวข้องทั้งหมดให้ถึงที่สุด เพื่อเป็นกรณีตัวอย่างให้กับสังคม ได้ตระหนักถึงความรับผิดชอบต่อสังคมโดยรวม คณะกรรมาธิการจากมีการลงพื้นที่ติดตามความคืบหน้าในการคุ้มครองสิทธิ์ และให้ความช่วยเหลือประชาชนในกรณีดังกล่าวต่อไปอีกครั้งหนึ่ง ในช่วงของเดือนมกราคมปีหน้านั้นเองนะครับ ช่วงนี้ไปพักกันก่อนสักครู่ครับผม ช่วงหน้ามีประเด็นปัญหาที่เกี่ยวข้องกับเรื่องของช้างป่าที่เขาใหญ่ ในพื้นที่จังหวัดนครราชสีมา คนกับช้างจะอยู่ด้วยกันอย่างไร ในเรื่องของการจะบริหารจัดการเรื่องของการบริหารช้างป่าจะดำเนินการได้อย่างไร ติดตามทุกหน้าในห้องข่าวรัฐสภาแชนแนลภาคเช้ากันต่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ัฒนะ) ห้องข่าวรัฐสภา Channel ภาคเช้านะช่วงที่ 2 นะครับ ไปกันที่จังหวัดนครราชสีมาหรือเมืองโคราช หลาย ๆ คนบอกเป็นเมืองท่องเที่ยว เมืองย่าโมนะ</w:t>
      </w:r>
    </w:p>
    <w:p>
      <w:pPr>
        <w:pStyle w:val="BodyText"/>
      </w:pPr>
      <w:r>
        <w:t xml:space="preserve">(คุณณัฐภัทรพล) ย่าโม ไปกราบสักการะย่าโม เขาใหญ่ แล้วก็พื้นที่โดยรอบเดี๋ยวก็บอกว่าใช่ครับ เขาใหญ่ตอนนี้บางคนจะไปดูช้างเขาใหญ่นะ ไม่แพ้พี่หมูเด้งเลยนะนะครับ ช้างเขาบางตัวนี่ น่ารักบางตัวดุร้าย แต่ว่าช้างป่าอย่าเข้าไปยุ่งดีกว่า ฟังทางเจ้าหน้าที่อุทยานด้วย จะไปถ่ายรูปแต่ว่าบางครั้งเข้าไปแล้วนี่ ไม่ปฏิบัติตาม ก็เกิดอุบัติเหตุได้ ล่าสุดไปดูมุมของผลกระทบของพี่น้องประชาชน โดยเฉพาะเกษตรกรที่ทำการปลูกพืชที่หลายคนบอกว่าเหมาะกับการปลูกอ้อย จะมีทำการเกษตรมันสำปะหลังอย่างนี้มันสำปะหลังก็โดนล่าสุด จากจังหวัดนครราชสีมา จากทางพรรคเพื่อไทยบอกว่าแหมต้องหาวิธีการอยู่ร่วมกันระหว่างคนกับช้าง โดยเฉพาะพืชผลทางการเกษตร ที่ปลูกมานี่นะครับ บางครั้งช้างลงมาแล้วก็มากัดกิน มาทำลายไปนี่ ทำให้เรื่องของผลผลิตต่าง ๆ เมื่อเกิดความเสียหายได้นะครับ ล่าสุดนะครับ สส. นครราชสีมา ไทยได้ออกมาเปิดเผยตนเองได้รับการร้องเรียนจากพี่น้องประชาชน ถึงปัญหาช้างป่ามาทำลายพืชไร่สร้างความเสียหายให้กับเกษตรกรหลายหมื่นได้เลยทีเดียวนะครับ ไม่ว่าจะเป็นมันสำปะหลังรวมทั้งผลไม้อื่น ๆ พบว่าช้างป่าทำลายทั้งแปลงไปเลยทีเดียว พื้นที่เกษตรกรลงทุนไปสูญสิ้นไม่สามารถเก็บผลผลิตที่ลงทุนไปได้ ด้วยพื้นที่ของจังหวัดนครราชสีมา จะมีอยู่บริเวณที่ติดกับพื้นที่อุทยานเขาใหญ่ ปัจจัยมาจากพื้นที่อุทยานตามธรรมชาตินะครับ อาหารเริ่มลดลง เหตุนี้ส่งผลให้ช้างป่าจำนวนมากมากินอาหารนอกพื้นที่ก็ลงมาถึงพื้นที่ของประชาชน ต่อมา สส. สุรสิทธิ์ยังได้กล่าวว่าการหารือกับทางกรมอุทยานแห่งชาติสัตว์ป่าและพันธุ์พืชกระทรวงทรัพยากรธรรมชาติและสิ่งแวดล้อม มีความรับผิดชอบต่อกรณีดังกล่าวอย่างไร โดยจะเป็นการหามาตรการการแก้ไขปัญหา ไม่ว่าจะเป็นการชดเชยความเสียหาย ให้กับเกษตรกรที่ประสบภัย โดยทราบว่าปัจจุบันไม่สามารถชดเชยได้นะครับ เนื่องจากไม่มีงบประมาณเพียงพอ โดยทางกระทรวงทรัพยากรธรรมชาติและสิ่งแวดล้อมอยู่ระหว่างการจัดทำแผนการแก้ไขปัญหาร่วมกัน ระหว่างคนกับป่า โดยอาจจะมีการกั้นแนวเขตระหว่างป่าชุมชน รวมทั้ง ๆ ที่อยู่ใกล้กับช้างเป็นสัดเป็นส่วน การจัดงบประมาณในการซื้อผลผลิตต่าง ๆ ของเกษตรกรในส่วนของชาวบ้าน ให้กับช้างป่าในพื้นที่ เพื่อเป็นการเพิ่มปริมาณอาหารให้กับช้างป่า ซึ่งจะเป็นแนวทางที่ใช้กับพื้นที่ป่าทั่วประเทศต่อไปได้ ในส่วนของงบประมาณจะขออนุมัติงบกลางของรัฐบาลมาดำเนินการต่อไป ปิดท้ายนะครับ หากพูดถึงแผนงานของกระทรวงทรัพยากรธรรมชาติและสิ่งแวดล้อมได้รับการตอบรับมา หมายความว่าจะสามารถแก้ไขปัญหาช้างป่ากับพื้นที่การเกษตรได้อย่างยั่งยืน รวมทั้งจะช่วยให้กับเกษตรกรมีช่องทางในการจัดจำหน่ายผลผลิตทางการเกษตรด้วย ทั้งนี้เดินทางดังกล่าวนั้น จะเป็นต้นแบบในการแก้ไขปัญหาช้างป่าบุกทำลายพืชได้ พื้นที่การเกษตรทั่วประเทศ รวมทั้งลดปัญหาระหว่างคนกับป่าได้อย่างแน่นอนต่อไปครับ</w:t>
      </w:r>
    </w:p>
    <w:p>
      <w:pPr>
        <w:pStyle w:val="BodyText"/>
      </w:pPr>
      <w:r>
        <w:t xml:space="preserve">(คุณณัฐภัทรพล) ลงมาจากเขาใหญ่ครับ โทรมาเที่ยวเขา แล้วก็ไปเที่ยวทะเลให้พัฒนาพัทยา เคยไปไหมครับ</w:t>
      </w:r>
    </w:p>
    <w:p>
      <w:pPr>
        <w:pStyle w:val="BodyText"/>
      </w:pPr>
      <w:r>
        <w:t xml:space="preserve">(คุณวัฒนะ) ไม่ได้ไปกันมานานแล้ว ปัญหารถติดที่มีอยู่</w:t>
      </w:r>
    </w:p>
    <w:p>
      <w:pPr>
        <w:pStyle w:val="BodyText"/>
      </w:pPr>
      <w:r>
        <w:t xml:space="preserve">(คุณณัฐภัทรพล) นอกจากนั้นแล้วยังมีปัญหาขยะริมหาดพัทยานี่แหละครับ คุณผู้ชมครับ แน่นอนว่าจังหวัดพัทยา จังหวัดชลบุรี ที่พัทยานี่ เป็นภาพลักษณ์ของประเทศไทย ที่เป็นแหล่งท่องเที่ยวที่มีชื่อเสียงเลยทีเดียวนะครับ โดยทางด้านของตัวแทนนักท่องเที่ยวแล้วก็ประชาชนในพื้นที่พัทยาได้ครับ ก็มาร้องต่อคณะกรรมาธิการของวุฒิสภานะครับ เพื่อที่จะไม่มีการแก้ไขเกี่ยวกับเรื่องของปัญหาขยะในชายหาดของพัทยาคุณประทุมวงศ์สวัสดิ์ครับ รองประธานคณะกรรมาธิการการท่องเที่ยวและกีฬาวุฒิสภาครับ รับยื่นหนังสือจากคุณธรรมทัศน์ เขื่อนเพชร กับตัวแทนนักท่องเที่ยวและประชาชนในพื้นที่เมืองพัทยา พร้อมกับคณะเพื่อขอให้ช่วยแก้ปัญหาความสะอาดของชายหาดในพัทยา โดยคุณธรรมทัศน์ ครับ ได้บอกนะครับ ว่าตอนนี้เป็นตัวแทนประชาชนในพื้นที่เมืองพัทยาครับ ได้รับผลกระทบโดยตรงจากสถานการณ์ความเสื่อมโทรมของชายหาดเมืองพัทยาครับ เนื่องจากปัญหาขยะมีปริมาณจำนวนมากบริเวณชายหาดและทะเลทั้งบิรเวณโดยพบว่ามีการร้องเรียนเกี่ยวกับเรื่องของปัญหาดังกล่าวจำนวนมากเลยนะครับ ส่งผลให้ผู้มาเยือนลดลง กระทบเศรษฐกิจและชื่อเสียงของเมืองพัทยา ส่งผลกระทบต่อระบบนิเวศทางทะเลด้วย ดังนั้น จึงขอเสนอให้มีการจัดตั้งหน่วยเฉพาะกิจ ซึ่งมีหน้าที่ดูแลความสะอาดของชายหาดเป็นประจำ ส่งเสริมรณรงค์ให้ความรู้แก่ประชาชนและนักท่องเที่ยวในการรักษาความสะอาดของชายหาด ปรับปรุงและบังคับใช้กฎหมายเกี่ยวกับการทิ้งขยะอย่างเข้มงวด เพิ่มบทลงโทษสำหรับผู้ละเมิด และขอให้มีการสนับสนุนงบประมาณและทรัพยากร ในการพัฒนาและฟื้นฟูสภาพแวดล้อมของชายหาด รวมถึงมีระบบบริหารจัดการขยะอย่างยั่งยืนด้วยนะครับ ด้านของคุณประทุมกล่าวภายหลังการรับหนังสือด้วยนะครับ ต้องขอขอบคุณตัวแทนประชาชนและนักท่องเที่ยวที่มีความห่วงใยต่อเมืองพัทยา โดยพัทยาถือว่าเป็นสถานที่ท่องเที่ยวที่มีชื่อเสียงระดับโลกครับ ตนในฐานะรองประธานคณะกรรมาธิการการท่องเที่ยวจะนำเรื่องดังกล่าวเข้าหารือในกรรมาธิการ แล้วก็จะมีการหาแนวทางแก้ปัญหาอย่างยั่งยืน ผ่านการดำเนินการหลายด้าน รวมถึงผลักดันการร่างพระราชบัญญัติหาดสะอาด พร้อมนำร่องหาดจอมเทียน เพื่อให้พัทยาเป็นตัวอย่างในการปฏิรูปปรับปรุงชายหาดให้ได้มาตรฐานระดับสากล เป็นสถานที่ท่องเที่ยวที่มีชื่อเสียงระดับนานาชาติต่อไปด้วยนะนั่นเองนะครับ ไปกันที่แผนที่เส้นทางการจราจรที่ต้องบอกว่าหลาย ๆ คนบอกชื่อมานี่ รู้ทันทีนะครับ ถนนพระราม 2 เมื่อไหร่</w:t>
      </w:r>
    </w:p>
    <w:p>
      <w:pPr>
        <w:pStyle w:val="BodyText"/>
      </w:pPr>
      <w:r>
        <w:t xml:space="preserve">(คุณวัฒนะ) เสร็จเมื่อไหร่ เสร็จเมื่อไหร่คือถาม แต่เสร็จแล้วนี่ ถนนมิตรภาพดีไหม นี่คือปัญหาที่มันเกิดขึ้นอยู่ จากล่าสุดฝนตกหนักในช่วงเดือนตุลาคมที่ผ่านมานะ ทำให้หลายจุดถนนพระราม 2 พุพังทางลงกับถนนใช้การไม่ดีจ่ายน้ำท่วมขัง นอกจากนั้นยังมีเรื่องของน้ำทะเลหนุนสูง ช่วงต้นเดือนผมเดินทางบนถนนพระราม 2 ลงพื้นที่ภาคใต้ น้ำท่วมสูงน้ำทะเลหนุน น้ำพัฒนาเป็นรถกระบะ ครึ่งล้อเลยนะ เป็นปัญหาที่ต้องบอกว่าจะดีถ้าเลี่ยงได้ก็เลี่ยงกับ แต่ถ้าคนที่อยู่ในพื้นที่บอกว่าก็ต้องจำเป็นต้องใช้ ล่าสุด สส. ชวพล วัฒนพรมงคล ได้กล่าวถึงปัญหาที่เกิดขึ้นบนถนนพระราม 2 บอกว่าอยากจะให้รัฐบาลไปจัดการไปแก้ไขให้หน่อยนะครับ ฝนตกลงมาครั้งใดถนนก็พัง น้ำก็ท่วม ปัญหาเหล่านี้ที่เกิดกับพี่น้องประชาชนในพื้นที่ได้รับผลกระทบอะไรครับ ก็เป็นความเดือดร้อนนะที่เกี่ยวข้องสะท้อนผ่านเพจข่าวสารสมุทรสาคร เกี่ยวกับการจราจรบนถนนพระราม 2 ก็ได้รับผลกระทบในช่วงเวลาที่ผ่านมามีฝนตกหนัก น้ำทะเลหนุน ส่งผลให้น้ำท่วมน่ะ บนถนนพระราม 2 การเดินทางก็ไม่สะดวกน่ะครับ รถติดทั้งกลางวันกลางคืน โดยเฉพาะอย่างยิ่งเมื่อเกิดน้ำท่วมขัง ถนนก็ชำรุดเสียหาย จากปกตินี่ วิ่งได้เดี๋ยวถนนก็บอกมี 5 เลนส์ จากวิ่งได้เหลือ 2 เลนนะครับ ทำให้ประชาชนสัญจรไปมาได้ก็ลำบากนะครับ ได้กล่าวเพิ่มเติมประชาชนสะท้อนปัญหาเข้ามาเป็นจำนวนมาก เนื่องจากว่าถนนเป็นหลุมเป็นบ่อนี่ ต้องเป็นแบบนี้จะไปวิ่งไหมมอเตอร์ไซค์วิ่งได้ก็บุญแล้วนะ</w:t>
      </w:r>
    </w:p>
    <w:p>
      <w:pPr>
        <w:pStyle w:val="BodyText"/>
      </w:pPr>
      <w:r>
        <w:t xml:space="preserve">(คุณณัฐภัทรพล) เป็นน้ำเค็มด้วยนะ น้ำทะเลหนุนขึ้นมานี่นะ รถนี่ น้ำเค็มแล้วเดี๋ยวค่อยนอกจากนี้นะ ตนเองได้แจ้งยังหน่วยงานต่าง ๆ ที่เกี่ยวข้องตั้งแต่ต้นปีเพื่อให้มีการวางแผนเตรียมการรับมือช่วงหน้าฝน แต่ปัจจุบันนี้นะครับ ยังไม่มีการดำเนินการใด ๆ สร้างความเดือดร้อนเสียหายให้กับประชาชนที่ใช้เส้นทางดังกล่าวครับ ดังนั้น จึงฝากไปยังกระทรวงคมนาคม โดยเฉพาะกรมทางหลวง ให้เร่งแก้ไขปัญหาบรรเทาความเดือดร้อนให้กับประชาชนโดยเร็วต่อไปเลยครับ พร้อมกันนี้ยังฝากไปยังหน่วยงานที่เกี่ยวข้อง ไปพิจารณาเพิ่มสะพานกลับรถเส้นทางระหว่างสะพานข้ามแม่น้ำท่าจีน ไปจะถึงแยกเข้าอำเภอบ้านแพ้ว แหม่ ตรงนี้ผมเคยผ่าน กว่าจะผ่านไปได้นี่ รถติดเป็นชั่วโมงเลยนะ เดี๋ยวต้องรอถามพี่ตี๋ด้วยนะ บ้านอยู่ที่เพชรบุรีครับ เจอหรือเปล่านะครับ เหตุการณ์นี้นะครับ นอกจากนี้นะครับ ปัจจุบันอยู่สะพานกลับรถดังกล่าวเดี๋ยวมันห่างไกลเหลือเกินต้องเป็นเพิ่มอีก 1 จุด ให้กับพี่น้องประชาชนไม่ต้องกลับรถไกล 8 กิโลเมตร โดยเชื่อว่าจะลดปัญหาอุบัติเหตุต่าง ๆ จากการขับรถย้อนศรของประชาชนได้เป็นอย่างดีมาก ภาพที่ผมเจอมาต้นเดือนที่ผ่านมาแล้วนะ จากกรุงเทพไปเพชรบุรีชั่วโมงครึ่ง 2 ชั่วโมง หากวันนั้นรอไป 5 ชั่วโมง ขากลับผมก็เลยไม่ผ่านเลยนะ ผมไปเพชรเกษมแทน</w:t>
      </w:r>
    </w:p>
    <w:p>
      <w:pPr>
        <w:pStyle w:val="BodyText"/>
      </w:pPr>
      <w:r>
        <w:t xml:space="preserve">(คุณณัฐภัทรพล) เคยไปแล้ว ยากเหลือเกินกลับแล้วทั้งกลับนี่ นอกจากดู Google Map แล้วนี่ Google Map บอกว่าสามารถไปได้เวลาก็คงใช้ไปนานแล้ว เอาเข้าจริงก็ไปติดอยากอยู่หลายจุด หากตอนนี้ถ้าจะเดินทางไปถนนพระราม 2 ก็คงต้องดูข่าวให้ดีนะ ว่าน้ำทะเลหนุนหรือว่ามีเกิดอุบัติเหตุยังได้ต้องดูเกี่ยวกับเรื่องของแผนที่ให้ดีก่อนเดินทางกลับไปหาข่าวหนึ่งครับ เรื่องของการท่องเที่ยวที่ไหนครับ ตอนนี้นักท่องเที่ยวเดินทางเข้ามาท่องเที่ยวที่ประเทศไทยเยอะเลยทีเดียวนะครับ แต่ว่าประเทศไทยมันจะมีปัญหาอยู่ปัญหา โทรมาปัญหาเกี่ยวกับเรื่องของการฉ้อโกงต่าง ๆ ไม่ว่าจะเป็นเรื่องของการรองท้ายอัญมณี ว่าจะเป็นเรื่องของการหลอกลวงกับเรื่องของค่า Taxi ค่าโดยสารต่างๆขอไปยังกระทรวงการท่องเที่ยวและกีฬานะครับ ให้ไปดูเรื่องของภาพลักษณ์เกี่ยวกับเรื่องของการเที่ยวสักหน่อยไปดูกับของพลตำรวจโท วันชัย เอกพรพิชญ์ครับ กล่าวถึงปัญหาภาพประเทศไทยที่ไม่มีความปลอดภัยต่อนักท่องเที่ยวต่างชาติด้วยครับ ว่าขณะนี้ความเข้าใจผิดคิดว่าประเทศไทยอยู่ในอันดับต้น ๆ ของโลกด้านการท่องเที่ยวและการบริการของภาคส่วนที่เกี่ยวเพื่อแก้ปัญหาด้านการท่องเที่ยว ทั้งนี้นะครับ นักท่องเที่ยวไม่มั่นใจในความปลอดภัยนะครับ ตนถูกหลอกลวง ทำให้ไทยถูกตีแผ่สื่อทั่วโลกส่งผลต่อภาพลักษณ์ของประเทศไทยด้านการท่องเที่ยวนะครับ เสียหายเป็นอย่างมากเลยทีเดียว ไปดูที่สื่ออินเดียน่ะ เขามีการเผย 5 กลโกงนักท่องเที่ยวต่างชาติเยือนประเทศไทยด้วยนะครับ ต้องระมัดระวังการเกี่ยวกับเรื่องของกลโกง ได้แก่ การเช่ารถมอเตอร์ไซค์ การหลอกขายอัญมณีปลอม ตัดเสื้อไม่ได้คุณภาพ อ้างว่าเป็นของแท้ แลกเงินปลอม แล้วก็ขายอาหารนกอาหารปลอมนี่นะครับ อย่างไรก็ตามครับคุณผู้ชมครับ ส่งมาประเทศไทยก็อันดับเทียบกับในอาเซียน โดยมีอันดับที่ดีในด้านทรัพยากรธรรมชาติอันดับที่ 17 ทรัพยากรทางวัฒนธรรมอันดับที่ 20 ความพร้อมคณะเทคโนโลยีสารสนเทศและการสื่อสารอันดับที่ 43 เกี่ยวกับประเทศไทยได้อันดับที่แย่ ในผลกระทบด้านเศรษฐกิจและสังคม การเดินทางและท่องเที่ยวอันดับที่ 106 และความมั่นคงปลอดภัยอันดับที่ 102 โดยสื่ออังกฤษได้มีการตีแผ่ไว้ว่า หากมาเที่ยวประเทศไทยจะต้องเกิดคนโกงหลายอย่างครับ อย่างเช่น กระบวนการการหลอกลวงขายของไม่มีคุณภาพ แท็กซี่โกงราคา ขายเหล้าราคาแพงครับ เป็นนักท่องเที่ยวต้องศึกษารายละเอียดทั้งหมดก่อน ดังนั้น ตนจึงขอให้รัฐมนตรีว่าการกระทรวงการท่องเที่ยวและกีฬา รวมถึงรัฐบาลจะทำแผน เพื่อแก้ปัญหาเชิงบูรณาการต่อภาพลักษณ์ที่เป็นประเทศที่ขี้โกง หลอกลวง ไม่มีความปลอดภัยของนักท่องเที่ยว ทั้งนี้นะคะ ก็ต้องขอขอบคุณรัฐบาลครับ ที่มีการขยายอุตสาหกรรมการท่องเที่ยว มีแต่ตัวชี้วัดต่าง ๆ เหล่านี้เป็นกลไกสำคัญที่จะขับเคลื่อนเศรษฐกิจไทยที่จะสร้างการจ้างงาน จึงเป็นความจำเป็นที่เราต้องบูรณาการร่วมมือกับทุกภาคส่วนเอนกใน 9 ตุลาคมพรุ่งนี้นะครับ จะมารออยู่แล้วนะครับ คนจังหวัดเพชรบุรีบ้านแหลมต้องถามดูว่าพระราม 2 เวลาเดินทางไปนี่ติดหรือเปล่า แต่ว่าช่วงนี้คุณกิตติตั้งตามด้วยที่สหรัฐอเมริกา ก็บอกว่าคนลงคะแนนเสียงที่อยู่ต่างประเทศก็มีผลต่อการใช้สิทธิเหมือนกันนะครับ อันนี้เป็นของจับได้ปกติครับ ว่าเป็นโครงการอันนี้ขึ้นมาว่าคนต่างประเทศที่ลงคะแนนเสียงข้ามประเทศเลยนะ 1.6 ล้านเสียง ส่วนเงินจะลงคะแนนเสียงให้ใคร พบว่ารัฐของ Battle Ground State น่าจะอยู่ต่าง ๆ ปกติแต่การสูญเสียครั้งนี้ คณะกรรมการของบริษัทเป็นคนทำนะ บอกว่าพระราม 2 เป็นอย่างไร พระราม 2 เป็นโครงการระดับชาตินี้หรือชาติหน้าเสร็จก็ไม่รู้ ตอนนี้คือต้องบอกนี้ว่า 20 ปีที่แล้วนี่ ที่สร้างนี่นะ มันยังไม่เสร็จใช่ไหมครับ วันนี้ 20 ปีนะเสร็จแล้ว เสียแล้ว ต้องซ่อม 20 ปี ปีใหม่ที่กำลังสร้างใหม่ยังไม่รู้อีก 20 ปีจะเสร็จหรือเปล่า ก็ซ่อมกันไปทำกันไปอย่างนี้นะครับ ฝากความหวังไว้ด้วยนะครับ รัฐบาลเปลี่ยนหลายชุดละพระราม 2 เมื่อไหร่จะเสร็จนะครับ แต่เดี๋ยวเรื่องของเลือกตั้งต่างประเทศ โดยเฉพาะสหรัฐอเมริกาครับ ยังติดตามกันอยู่นะครับ ไม่ไปไหนครับ</w:t>
      </w:r>
    </w:p>
    <w:p>
      <w:pPr>
        <w:pStyle w:val="BodyText"/>
      </w:pPr>
      <w:r>
        <w:t xml:space="preserve">(คุณวัฒนะ) พักสักครู่นะครับ ช่วงหน้าคุณกิตติมาขยายความการต่อ ช่วงของข่าวต่างประเทศ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 เห็นกันมาตั้งแต่ต้นสัปดาห์ครับ ว่านับแต่นี้เป็นต้นไป ไปจนถึงการเลือกตั้งประธานาธิบดีช่อง 10 โทรทัศน์รัฐสภาครับ โดยเฉพาะข้าวเช้า จะเกาะติดการเลือกตั้งประธานาธิบดีสหรัฐฯ นับแต่นี้เลยครับ เราไปติดตามความเคลื่อนไหวของการเลือกตั้งประธานาธิบดีสหรัฐกันครับ คะแนนเสียงของชาวอเมริกันในต่างประเทศครับ อาจจะมีความสำคัญอย่างยิ่ง ในสมรภูมิของรัฐที่เราเรียกว่า</w:t>
      </w:r>
      <w:r>
        <w:t xml:space="preserve"> </w:t>
      </w:r>
      <w:r>
        <w:t xml:space="preserve">“</w:t>
      </w:r>
      <w:r>
        <w:t xml:space="preserve">Battle Ground state</w:t>
      </w:r>
      <w:r>
        <w:t xml:space="preserve">”</w:t>
      </w:r>
      <w:r>
        <w:t xml:space="preserve"> </w:t>
      </w:r>
      <w:r>
        <w:t xml:space="preserve">ครับ โดยคณะกรรมการแห่งชาติของปกติดีครับ เขาประเมินว่าผู้มีสิทธิ์เลือกตั้งชาวอเมริกันในต่างประเทศ ประมาณ 1.6 ล้านคนครับ ที่มีสิทธิ์ลงคะแนนในรัฐสมรภูมิทั้ง 7 รัฐครับ มีอะไรบ้าง North carolina collacen ครับ คาดว่าจะเป็นคะเน สิ่งสำคัญชี้ขาดผลการเลือกตั้งในครั้งนี้ครับ โดยเชื่อว่ากลุ่มผู้มีสิทธิ์เลือกตั้งในต่างประเทศก็มีแนวโน้มสนับสนุนปฏิบัติ โดยในบรรดาผู้ที่ใช้บริการบอร์ดนี่แหละครับ หรือเลือกตั้งจากต่างแดนนะครับ ซึ่งเป็นเครื่องมือสนับสนุนผู้มีสิทธิ์ ที่เป็นกลางแล้วก็เชื่อมโยงกับ DNC เสียด้วยครับ 3 ใน 4 ของผู้ลงคะแนนเสียงในต่างประเทศในการเลือกตั้งปี 2020 ระบุครับ ว่าตนนั้นเป็นชาวเดโมแครต ด้วยเหตุนี้เป็นครั้งแรกในประวัติศาสตร์การเลือกตั้งประธานาธิบดีที่ DNC มอบเงินทุนประมาณ 300 ดอลลาร์ให้แก่องค์กรอวอร์ดครับ เพื่อช่วยลงทะเบียนชาวอเมริกันในตางประเทศให้มาใช้สิทธิ์เลือกตั้งครับ รวมถึงเพิ่มประสิทธิภาพการดำเนินงาน ด้านการลงคะแนนทางไปรษณีย์และความพยายามครับ นอกจากนี้ยังได้ลงโฆษณาในสื่อสังคมออนไลน์ เพื่อกระตุ้นให้ชาวอเมริกันในต่างประเทศส่งบัตรลงคะแนนครับ โดนัลด์ ทรัมป์ ผู้สมัครประธานาธิบดีจากพรรครีพับลิกัน กำลังพยายามดึงคะแนนเสียงจากชาวอเมริกันที่พำนักในต่างประเทศเช่นกันครับ โดยในต้นเดือนนี้เขาได้ประกาศ ว่าจะยุติการเก็บภาษีซ้ำซ้อนของชาวอเมริกันในต่างประเทศ แม้ว่าทีมหาเสียงของอดีตประธานาธิบดียังไม่เปิดเผยรายละเอียดเพิ่มเติม ว่านโยบายนี้จะดำเนินการอย่างไร ประกาศยกเลิกข้อกำหนดที่สร้างภาระให้พลเมืองสหรัฐต้องยื่นแบบแสดงรายการภาษีเงินได้ในสหรัฐโดยไม่คำนึงถึง จากสำนักอยู่ที่ใดแม้ว่าจะอเมริกันในต่างประเทศจะไม่ต้องเสียภาษีในสหรัฐสำหรับรายได้ ดอลลาร์แรกนะครับ และจะมีสิทธิ์จะได้รับเครดิตภาษีต่างประเทศบางส่วน แต่ก็ยังคงเป็นภาระทั้งเอกสารที่ยุ่งยากครับ ที่ผู้พำนักในต่างประเทศต้องเผชิญก็คือเงินเสียภาษีในประเทศที่ตัวเองพำนักอยู่ ยังต้องยื่นแบบภาษีในสหรัฐด้วยนะครับ ทั้งนี้แม้จะมีคำว่าเรื่องภาษีครับ แต่ทรัมป์ก็ได้เปล่าครับ โดยปราศจากหลักฐานคำว่า</w:t>
      </w:r>
      <w:r>
        <w:t xml:space="preserve"> </w:t>
      </w:r>
      <w:r>
        <w:t xml:space="preserve">“</w:t>
      </w:r>
      <w:r>
        <w:t xml:space="preserve">พรรคเดโมแครต</w:t>
      </w:r>
      <w:r>
        <w:t xml:space="preserve">”</w:t>
      </w:r>
      <w:r>
        <w:t xml:space="preserve"> </w:t>
      </w:r>
      <w:r>
        <w:t xml:space="preserve">กำลังแสวงหาคะแนนเสียงจากต่างประเทศ การเลือกตั้งคณะกรรมการแห่งชาติของพรรครีพับลิกันหรือ RNC บังคับซึ่งทำงานร่วมกับเสียงของทรัมป์อย่างใกล้ชิด ได้มุ่งเป้าไปที่การลงคะแนนเสียงจากต่างประเทศที่ผิดกฎหมาย โดยเฉพาะในรัฐมิชิแกน นอร์ท แคโรไลนา แล้วก็เป็น 4 วันนี้ครับ อาการท้องร้องประสบความสำเร็จก็จะทำให้จำนวนชาวอเมริกันในที่สามารถลงคะแนนเสียงลดลงครับ ความท้าทายในการดึงดูดผู้ลงคะแนนเสียงจากต่างประเทศ ซึ่งเป็นกลุ่มที่มีขนาดประมาณ 4.4 ถึง 9 ล้านคนตามการประเมินของพรรคการเมืองผู้เชี่ยววชาญจากภายนอก คือ มีส่วนเพียงเล็กน้อยเท่านั้นที่เชื่อว่าจะมาลงคะแนนเสียงครับ แต่ถ้าเกิดมันลงคะแนนเสียงทั้งหมดมีผลแน่นอนนะครับ ตอนนี้มีรีพลับบีกัน เริ่มดึงเดโมแครต เรียกง่าย ๆ นะครับ จากเดอะมอลล์ใน 3 รัฐที่เป็นราชการเสร็จเรียบร้อยแล้วดูว่าสารของ 3 รัฐนี้จะตัดสินไปในทางใดครับ มาดูที่เรื่องของรัฐในพรรคนะครับ กับการสำรวจความคิดเห็นล่าสุดของชาวอเมริกันที่มีสิทธิ์ออกเสียงเลือกตั้งกันเลยครับ ให้เห็นว่าช่วง 2 สัปดาห์ ในเวทีการเมืองของสหรัฐอเมริกาสูสีคู่คี่เรียกว่าอย่าเรียกว่าหายใจรดต้นคอเลยครับ หันมามองกันกับคู่แข่งไม่ได้ครับ เดี๋ยวคู่แข่งวิ่งแซงครับ ต้องบอกอย่างนี้ครับ ว่าโพสต์สำรวจความคิดเห็นของชาวอเมริกัน ที่มีเผยให้เห็นครับ ว่าช่วง 2 สัปดาห์สุดท้ายโค้งสุดท้ายของการเลือกตั้งขอเสียงครับ ก่อนวันที่ 5 พฤศจิกายนรองประธานาธิบดีอย่างคำว่า</w:t>
      </w:r>
      <w:r>
        <w:t xml:space="preserve"> </w:t>
      </w:r>
      <w:r>
        <w:t xml:space="preserve">“</w:t>
      </w:r>
      <w:r>
        <w:t xml:space="preserve">artists</w:t>
      </w:r>
      <w:r>
        <w:t xml:space="preserve">”</w:t>
      </w:r>
      <w:r>
        <w:t xml:space="preserve"> </w:t>
      </w:r>
      <w:r>
        <w:t xml:space="preserve">วันนี้เด็กจะเล่นกันแล้วก็อดีตประธานาธิบดีโดนัลด์ทรัมป์จับพฤติกรรมยังคงมีคะแนนนิยมสูง เรียกว่า ยิ่งกว่าการหายใจรดต้นคอกันอีกครับ ใน 7 รัฐ สมรภูมิหรือ Battle Ground Stage หรือบางคนเรียก นั่นเองครับ คะแนนในรัฐเหล่านี้มีความสำคัญอย่างมาก เพราะอาจจะเป็นตัวตัดสินชี้ขาดได้ครับ ว่าใครจะเป็นประธานาธิบดีคนต่อไป Washington post ครับ ซึ่งสำรวจผู้มีสิทธิ์เลือกตั้งมากกว่า 5 พันคน ในช่วงครึ่งแรกของเดือนตุลาคมครบครับ ว่า 40 เปอร์เซ็นต์ของผู้ตอบแบบสำรวจจะเลือก หรืออาจจะเลือกรองประธานาธิบดีแฮริสและ 47 เปอร์เซ็นต์ สนับสนุนอดีตประธานาธิบดีทรัมป์ เพราะฉะนั้นของ Washington Post ขณะที่ผลสำรวจผู้มีสิทธิ์ลือกตั้งที่ตั้งใจจะออกไปใช้สิทธิ เลือก แฮร์ริส 49% และอีก 48% เลือกถามครับ เพราะฉะนั้น คนที่จะออกไปใช้เสียง 48 คน 100 คน 48 คนเลือกแฮร์ริส 47 คน เลือกห่างกันแค่หนึ่งคนเท่านั้นเองครับ ทั้งนี้ขณะนี้ส่งของซ้ำแทบจะไม่มีการเปลี่ยนแปลงจาก 48% เดิมในผลสำรวจ 6 รัฐสำคัญเมื่อช่วง ฤดูใบไม้ผลินะครับ ว่าช่วงกลางกลางปีนี้นะครับ แต่ให้ได้รับเสียงสนับสนุนสูงกว่าระดับ 41 เปอร์เซ็นต์ ขณะที่ไบเดนครับ ซึ่งเป็นการดีเด่นในขณะนี้ ได้รับเสียง เปอร์เซ็นต์ครับ โดนัลด์ ทรัมป์ครับ เขาให้สัมภาษณ์กับสื่ออาหรับครับว่าประกาศเลยครับ ว่าถ้าเกิดเขาเป็นประธานาธิบดีเขาจะทำให้เกิดสันติภาพในภูมิภาคตะวันออกกลางครับ อาจไปดูกันบ้างครับ อดีตประธานาธิบดีโดนัลด์ทรัมป์ให้สัมภาษณ์กับสถานีโทรทัศน์ของอาหรับครับอย่างครับ ของซาอุดิอาระเบียที่ออกอากาศ โดยบอกครับ ว่าเขาอยากเห็นสภาพที่แท้จริงแล้ว ก็ยังยืนเกิดขึ้นในแต่ละวัน เรามั่นใจว่าจะเกิดขึ้นได้การเลือกตั้งประธานาธิบดีสหรัฐฯ ในครั้งนี้ จะทำให้เกิดการเปลี่ยนแปลงครั้งใหญ่ แล้วเขาอาจจะช่วยให้เกิดสันติภาพที่ยั่งยืนในตะวันออกกลางครับ เอาให้ชนะเลือกตั้ง นอกจากนี้เขายังบอกด้วยครับ ว่าเขายังเสียใจที่ว่าหากเขาชนะเลือกตั้งเมื่อ 4 ปีที่แล้ว สงครามจะไม่มีทางเกิดขึ้นแน่ครับ แล้วก็จะไม่เกิดเหตุการณ์โจมตีอิสราเอล เมื่อวันที่ 7 ตุลาคม จนนำไปสู่สงครามระหว่างอิสราเอล และฮามาสครั้งใหญ่ที่สุด และจะไม่เกิดสงครามระหว่างรัสเซียกับยูเครน เครมทุกความขัดแย้งเลยนะครับ เขาโจมตีด้วยครับ ว่าประธานาธิบดีใหม่เล่มนั้น มีนโยบายต่างประเทศที่เลวร้าย แล้วก็ไม่มีความสามารถ รวมทั้งกล่าวหาว่าอิหร่านนั้นมีส่วนรับผิดชอบกับสงครามที่เกิดขึ้นในการที่เพราะอยู่ร้านนั้น ให้การสนับสนุนฮามาสครับ ย้ำอีกครับ ว่าความสำคัญของข้อตกลงของอับราฮัม แคคอร์ด ซึ่งเป็นข้อตกลงทวิภาคีระหว่างอิสราเอลกับชาติอาหรับต่างประเทศ เพื่อฟื้นฟูความสัมพันธ์สู่ระดับปกติ โดยมีสหรัฐเป็นผู้ไกล่เกลี่ยในสมัยของอับราฮัม ลินคอล์น ก็มีความสำคัญครับ ทรัมป์บอกด้วยว่าหากเอาชนะเลือกตั้งสิ่งที่จะทำเป็นอันดับแรก ก็คือให้ประเทศเหล่านั้นกลับสู่โต๊ะเจรจา เพื่อให้บรรลุสันติภาพในตะวันออกกลาง โดยเขาจะขยายจำนวนประเทศทำข้อตกลงเพิ่มขึ้น ขณะที่ผลสำรวจเมื่อเร็ว ๆ นี้ครับ พบว่าทำได้มีคะแนนนิยมคามาลา แฮร์ริส ที่มาจากพรรคเดโมแครต ในประเด็นเรื่องนโยบายของสหรัฐฯ ต่อสงครามในต่างประเทศเวลานี้จ ากการสำรวจกลุ่มผู้มีสิทธิ เวลากับผลสำรวจของ Wall Street journal ครับ ที่เผยแพร่พบว่าทำนั้นมีคะแนนนิยมนำ 50% 39% ครับ ในประเด็นที่ว่าใครจะดำเนินนโยบายต่อสงครามระหว่างรัสเซียกับยูเครนได้ดีที่สุด โดยทรัมป์นำแฮริสถึง 48 ต่อ 33 เปอร์เซ็นต์นะครับ ในประเด็นสงครามระหว่างอิสราเอลกับฮามาส เพราะฉะนั้น ในเรื่องนโยบายต่างประเทศ เรื่องนี้ต้องจับตาสัมพันธ์ครับ ว่าคนอเมริกันชอบแนวนโยบายของทรัมป์มากกว่าแฮริส ทั้งนี้มองไปที่ไหนครับ มองไปที่การดำเนินนโยบายที่ผ่านมา ของไบเดนนั่นเอง ตนเองรวมถึงประเด็นทางเศรษฐกิจที่หลายคนยังไม่เชื่อมั่นแฮร์ริสว่าแฮร์ริสจะดำเนินนโยบายต่างจากไบเดนได้อย่างไรในช่วงที่เธอขึ้นมาหาเสียง ในช่วงที่ผ่านมาด้วยกัน ก็ปฏิเสธครับ ว่าไม่ใช่ไบเดน อย่างไรก็ไม่ใช่ไบเดน เธอมีแนวนโยบายของตัวเอง แล้วก็จะช่วยชนชั้นกลางของคนอเมริกันนั่นเอ งตรงนี้ยังไม่ชัดเหมือนกัน แต่ในขณะที่แฮร์ริสก็พยายามจะออกนโยบายทางเศรษฐกิจ หลาย ๆ อย่างที่จะช่วยชนชั้นกลางของชาวอเมริกัน เหมือนกัน ก็ยังเหมือนเดิมเช่นกัน ยกเลิกภาษีซ้ำซ้อนได้นะ แต่แนวทางการปฏิบัติของฉันก็ยังไม่ชัดเจนเหมือนกัน พร้อมมีภาพของคนอเมริกาให้กับคนบริการในเรื่องของความสามารถทางการดำเนินนโยบายเศรษฐกิจ ที่ให้มีลักษณะที่มีแนวทางของคนรุ่นใหม่เข้ามาช่วยชนชั้นกลางมากยิ่งขึ้น ความเสมอภาคมากยิ่งขึ้น การบังคับใช้กฎหมายในประเทศดีมากยิ่งขึ้น ในเวทีระหว่างประเทศ เพราะฉะนั้น 2 คนมีจุดแข็งและจุดอ่อนกันคนละแบบ สูสีมากครับ หมดเวลาของห้องข่าวรัฐสภาชนะภาคเช้านะครับ จบรายการของเราในการจัดไปเกาะติดสภาสมัชชา และทีมงานรออยู่นะครับ กับการประชุมสภาผู้แทนราษฎร วันนี้เรา 3 คน พร้อมด้วยอาจารย์ล่ามภาษามือและทีมงานทุกคนลาไปก่อนครับ สวัสดีครับ</w:t>
      </w:r>
    </w:p>
    <w:p>
      <w:pPr>
        <w:pStyle w:val="BodyText"/>
      </w:pPr>
      <w:r>
        <w:t xml:space="preserve">(คุณณัฐภัทรพล) สวัสดีครับ ออนไลน์ใกล้ชิดโหลดที่ Play channel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ฝึก ASR + PE ห้องข่าวรัฐสภาแชนแนล ข่าวเช้า วันที่ 24 ตุลาคม 2567 เวลา 08.00-09.00 น.</dc:title>
  <dc:creator/>
  <cp:keywords/>
  <dcterms:created xsi:type="dcterms:W3CDTF">2024-10-24T02:25:31Z</dcterms:created>
  <dcterms:modified xsi:type="dcterms:W3CDTF">2024-10-24T02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ตุลาคม 2567 เวลา 08.22 น.</vt:lpwstr>
  </property>
  <property fmtid="{D5CDD505-2E9C-101B-9397-08002B2CF9AE}" pid="3" name="subtitle">
    <vt:lpwstr/>
  </property>
</Properties>
</file>